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CD550" w14:textId="77777777" w:rsidR="00134AC0" w:rsidRPr="00B97212" w:rsidRDefault="00134AC0" w:rsidP="00134AC0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F855E04" w14:textId="77777777" w:rsidR="00B97212" w:rsidRPr="00B97212" w:rsidRDefault="00B97212" w:rsidP="00B97212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97212">
        <w:rPr>
          <w:rFonts w:ascii="Times New Roman" w:hAnsi="Times New Roman" w:cs="Times New Roman"/>
          <w:sz w:val="28"/>
          <w:szCs w:val="28"/>
        </w:rPr>
        <w:t>IFT 598: Middleware Prog &amp; Database Sec (2022 Fall)</w:t>
      </w:r>
    </w:p>
    <w:p w14:paraId="2E843712" w14:textId="77777777" w:rsidR="00B97212" w:rsidRPr="00B97212" w:rsidRDefault="00B97212" w:rsidP="00B97212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97212">
        <w:rPr>
          <w:rFonts w:ascii="Times New Roman" w:hAnsi="Times New Roman" w:cs="Times New Roman"/>
          <w:sz w:val="28"/>
          <w:szCs w:val="28"/>
        </w:rPr>
        <w:t>Module 4 Assignment: Creating a NoSQL Database in MongoDB Atlas</w:t>
      </w:r>
    </w:p>
    <w:p w14:paraId="64D0B36F" w14:textId="77777777" w:rsidR="00B97212" w:rsidRPr="00B97212" w:rsidRDefault="00B97212" w:rsidP="00B97212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97212">
        <w:rPr>
          <w:rFonts w:ascii="Times New Roman" w:hAnsi="Times New Roman" w:cs="Times New Roman"/>
          <w:sz w:val="28"/>
          <w:szCs w:val="28"/>
        </w:rPr>
        <w:t xml:space="preserve">Name: </w:t>
      </w:r>
      <w:proofErr w:type="spellStart"/>
      <w:r w:rsidRPr="00B97212">
        <w:rPr>
          <w:rFonts w:ascii="Times New Roman" w:hAnsi="Times New Roman" w:cs="Times New Roman"/>
          <w:sz w:val="28"/>
          <w:szCs w:val="28"/>
        </w:rPr>
        <w:t>Jyoshnapriya</w:t>
      </w:r>
      <w:proofErr w:type="spellEnd"/>
      <w:r w:rsidRPr="00B97212">
        <w:rPr>
          <w:rFonts w:ascii="Times New Roman" w:hAnsi="Times New Roman" w:cs="Times New Roman"/>
          <w:sz w:val="28"/>
          <w:szCs w:val="28"/>
        </w:rPr>
        <w:t xml:space="preserve"> Buddhi</w:t>
      </w:r>
    </w:p>
    <w:p w14:paraId="3580A508" w14:textId="77777777" w:rsidR="00B97212" w:rsidRPr="00B97212" w:rsidRDefault="00B97212" w:rsidP="00B97212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97212">
        <w:rPr>
          <w:rFonts w:ascii="Times New Roman" w:hAnsi="Times New Roman" w:cs="Times New Roman"/>
          <w:sz w:val="28"/>
          <w:szCs w:val="28"/>
        </w:rPr>
        <w:t>Class: 2022Fall-P-IFT458-IFT598-82341-82345</w:t>
      </w:r>
    </w:p>
    <w:p w14:paraId="2347F97A" w14:textId="3CA23718" w:rsidR="00B97212" w:rsidRPr="00B97212" w:rsidRDefault="00B97212" w:rsidP="00B97212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97212">
        <w:rPr>
          <w:rFonts w:ascii="Times New Roman" w:hAnsi="Times New Roman" w:cs="Times New Roman"/>
          <w:sz w:val="28"/>
          <w:szCs w:val="28"/>
        </w:rPr>
        <w:t>Date: 10-</w:t>
      </w:r>
      <w:r>
        <w:rPr>
          <w:rFonts w:ascii="Times New Roman" w:hAnsi="Times New Roman" w:cs="Times New Roman"/>
          <w:sz w:val="28"/>
          <w:szCs w:val="28"/>
        </w:rPr>
        <w:t>23</w:t>
      </w:r>
      <w:r w:rsidRPr="00B97212">
        <w:rPr>
          <w:rFonts w:ascii="Times New Roman" w:hAnsi="Times New Roman" w:cs="Times New Roman"/>
          <w:sz w:val="28"/>
          <w:szCs w:val="28"/>
        </w:rPr>
        <w:t>-2022</w:t>
      </w:r>
    </w:p>
    <w:p w14:paraId="6177401F" w14:textId="2C5E0897" w:rsidR="000A6A15" w:rsidRDefault="00000000"/>
    <w:p w14:paraId="2E7C57FB" w14:textId="73480AD4" w:rsidR="00134AC0" w:rsidRDefault="00134AC0"/>
    <w:p w14:paraId="2DD44E45" w14:textId="44CB6C3B" w:rsidR="00134AC0" w:rsidRDefault="00134AC0"/>
    <w:p w14:paraId="4B03F1FE" w14:textId="71677FF4" w:rsidR="00134AC0" w:rsidRDefault="00134AC0"/>
    <w:p w14:paraId="2AA495F3" w14:textId="07194ABF" w:rsidR="00134AC0" w:rsidRDefault="00134AC0"/>
    <w:p w14:paraId="70552F17" w14:textId="0EFC7DEB" w:rsidR="00134AC0" w:rsidRDefault="00134AC0"/>
    <w:p w14:paraId="07775DE4" w14:textId="0959AC2E" w:rsidR="00134AC0" w:rsidRDefault="00134AC0"/>
    <w:p w14:paraId="502F049A" w14:textId="36D06203" w:rsidR="00134AC0" w:rsidRDefault="00134AC0"/>
    <w:p w14:paraId="734CCD4D" w14:textId="646CF65C" w:rsidR="00134AC0" w:rsidRDefault="00134AC0"/>
    <w:p w14:paraId="43341D22" w14:textId="414E88E7" w:rsidR="00134AC0" w:rsidRDefault="00134AC0"/>
    <w:p w14:paraId="7CE6E0CD" w14:textId="404B2557" w:rsidR="00134AC0" w:rsidRDefault="00134AC0"/>
    <w:p w14:paraId="1DE440AA" w14:textId="36286E75" w:rsidR="00134AC0" w:rsidRDefault="00134AC0"/>
    <w:p w14:paraId="48225712" w14:textId="68731BD6" w:rsidR="00B97212" w:rsidRDefault="00B97212"/>
    <w:p w14:paraId="22FFD9D4" w14:textId="4C5461DF" w:rsidR="00B97212" w:rsidRDefault="00B97212"/>
    <w:p w14:paraId="5C3B8944" w14:textId="730DED10" w:rsidR="00B97212" w:rsidRDefault="00B97212"/>
    <w:p w14:paraId="784C6636" w14:textId="25FA18EF" w:rsidR="00B97212" w:rsidRDefault="00B97212"/>
    <w:p w14:paraId="069B5149" w14:textId="0F8A0370" w:rsidR="00B97212" w:rsidRDefault="00B97212"/>
    <w:p w14:paraId="3CB28FB8" w14:textId="294049E1" w:rsidR="00B97212" w:rsidRDefault="00B97212"/>
    <w:p w14:paraId="225F13E2" w14:textId="348A8218" w:rsidR="00B97212" w:rsidRDefault="00B97212"/>
    <w:p w14:paraId="40ADA703" w14:textId="60ED0531" w:rsidR="00B97212" w:rsidRDefault="00B97212"/>
    <w:p w14:paraId="7FED003D" w14:textId="422F2363" w:rsidR="00B97212" w:rsidRDefault="00B97212"/>
    <w:p w14:paraId="256D774A" w14:textId="7386220E" w:rsidR="00B97212" w:rsidRDefault="00B97212"/>
    <w:p w14:paraId="7BD55A8F" w14:textId="43001A4F" w:rsidR="00B97212" w:rsidRDefault="00B97212"/>
    <w:p w14:paraId="75FE1400" w14:textId="7E1554B3" w:rsidR="00B97212" w:rsidRPr="008E558B" w:rsidRDefault="00B9721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E558B">
        <w:rPr>
          <w:rFonts w:ascii="Times New Roman" w:hAnsi="Times New Roman" w:cs="Times New Roman"/>
          <w:b/>
          <w:bCs/>
          <w:sz w:val="24"/>
          <w:szCs w:val="24"/>
        </w:rPr>
        <w:t>Initializing project variables:</w:t>
      </w:r>
    </w:p>
    <w:p w14:paraId="135F5283" w14:textId="388E429F" w:rsidR="00B97212" w:rsidRDefault="00B97212">
      <w:r>
        <w:rPr>
          <w:noProof/>
        </w:rPr>
        <w:drawing>
          <wp:inline distT="0" distB="0" distL="0" distR="0" wp14:anchorId="449E9385" wp14:editId="3B28A289">
            <wp:extent cx="5731510" cy="3195320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3D13F" w14:textId="58DF3C4C" w:rsidR="00134AC0" w:rsidRDefault="00134AC0"/>
    <w:p w14:paraId="458C4A74" w14:textId="20F02BA7" w:rsidR="00134AC0" w:rsidRDefault="00134AC0"/>
    <w:p w14:paraId="5A13D3B1" w14:textId="6C50AC85" w:rsidR="00134AC0" w:rsidRDefault="00134AC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34AC0">
        <w:rPr>
          <w:rFonts w:ascii="Times New Roman" w:hAnsi="Times New Roman" w:cs="Times New Roman"/>
          <w:b/>
          <w:bCs/>
          <w:sz w:val="24"/>
          <w:szCs w:val="24"/>
        </w:rPr>
        <w:t xml:space="preserve">Step 1: </w:t>
      </w:r>
      <w:proofErr w:type="spellStart"/>
      <w:r w:rsidR="00B97212">
        <w:rPr>
          <w:rFonts w:ascii="Times New Roman" w:hAnsi="Times New Roman" w:cs="Times New Roman"/>
          <w:b/>
          <w:bCs/>
          <w:sz w:val="24"/>
          <w:szCs w:val="24"/>
        </w:rPr>
        <w:t>config.env</w:t>
      </w:r>
      <w:proofErr w:type="spellEnd"/>
    </w:p>
    <w:p w14:paraId="3E75379B" w14:textId="31E3172B" w:rsidR="00134AC0" w:rsidRDefault="00134AC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FFC88A3" w14:textId="3105E164" w:rsidR="00134AC0" w:rsidRDefault="00E258B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9A474BF" wp14:editId="6EC7811D">
            <wp:extent cx="5731510" cy="1235710"/>
            <wp:effectExtent l="0" t="0" r="0" b="0"/>
            <wp:docPr id="40" name="Picture 4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, applicati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9BD0A" w14:textId="02C5FB35" w:rsidR="00134AC0" w:rsidRDefault="00134AC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042DA2D" w14:textId="1FB8B37D" w:rsidR="00134AC0" w:rsidRDefault="00134AC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BCA834C" w14:textId="07FDB7E8" w:rsidR="00134AC0" w:rsidRDefault="00134AC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B84FC20" w14:textId="77777777" w:rsidR="00B97212" w:rsidRDefault="00B9721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73D3BD1" w14:textId="532C6B1C" w:rsidR="00134AC0" w:rsidRDefault="00134AC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A15F520" w14:textId="6769B24D" w:rsidR="00134AC0" w:rsidRDefault="00134AC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CEA2078" w14:textId="1CEC7609" w:rsidR="00134AC0" w:rsidRDefault="00134AC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78F3F6" w14:textId="77777777" w:rsidR="00134AC0" w:rsidRDefault="00134AC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3BA5AC5" w14:textId="4B53B634" w:rsidR="00134AC0" w:rsidRDefault="00134AC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34AC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tep 2: </w:t>
      </w:r>
      <w:r w:rsidR="00B97212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134AC0">
        <w:rPr>
          <w:rFonts w:ascii="Times New Roman" w:hAnsi="Times New Roman" w:cs="Times New Roman"/>
          <w:b/>
          <w:bCs/>
          <w:sz w:val="24"/>
          <w:szCs w:val="24"/>
        </w:rPr>
        <w:t xml:space="preserve">oanRoutes.js, loanModel.js </w:t>
      </w:r>
    </w:p>
    <w:p w14:paraId="311EE64F" w14:textId="77777777" w:rsidR="00B97212" w:rsidRDefault="00134A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nRoutes</w:t>
      </w:r>
      <w:r w:rsidR="00B97212">
        <w:rPr>
          <w:rFonts w:ascii="Times New Roman" w:hAnsi="Times New Roman" w:cs="Times New Roman"/>
          <w:sz w:val="24"/>
          <w:szCs w:val="24"/>
        </w:rPr>
        <w:t>.j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170BBBE" w14:textId="6A0085EE" w:rsidR="00134AC0" w:rsidRDefault="00B972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54E4D5" wp14:editId="18D9C810">
            <wp:extent cx="5731510" cy="2375535"/>
            <wp:effectExtent l="0" t="0" r="0" b="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23657" w14:textId="77777777" w:rsidR="00134AC0" w:rsidRDefault="00134AC0">
      <w:pPr>
        <w:rPr>
          <w:rFonts w:ascii="Times New Roman" w:hAnsi="Times New Roman" w:cs="Times New Roman"/>
          <w:sz w:val="24"/>
          <w:szCs w:val="24"/>
        </w:rPr>
      </w:pPr>
    </w:p>
    <w:p w14:paraId="68AC24C3" w14:textId="6B8CA5F4" w:rsidR="00134AC0" w:rsidRDefault="00134A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nModel.js:</w:t>
      </w:r>
      <w:r w:rsidR="008E558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C78358" wp14:editId="14505BA1">
            <wp:extent cx="5731510" cy="3131820"/>
            <wp:effectExtent l="0" t="0" r="0" b="508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54651" w14:textId="69D7DB78" w:rsidR="00134AC0" w:rsidRDefault="00134AC0">
      <w:pPr>
        <w:rPr>
          <w:rFonts w:ascii="Times New Roman" w:hAnsi="Times New Roman" w:cs="Times New Roman"/>
          <w:sz w:val="24"/>
          <w:szCs w:val="24"/>
        </w:rPr>
      </w:pPr>
    </w:p>
    <w:p w14:paraId="09D212AB" w14:textId="5171DA73" w:rsidR="001F6BB5" w:rsidRDefault="008E55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7D6551B" wp14:editId="08ECC71D">
            <wp:extent cx="5731510" cy="3120390"/>
            <wp:effectExtent l="0" t="0" r="0" b="38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6F333" w14:textId="77777777" w:rsidR="001F6BB5" w:rsidRDefault="001F6BB5">
      <w:pPr>
        <w:rPr>
          <w:rFonts w:ascii="Times New Roman" w:hAnsi="Times New Roman" w:cs="Times New Roman"/>
          <w:sz w:val="24"/>
          <w:szCs w:val="24"/>
        </w:rPr>
      </w:pPr>
    </w:p>
    <w:p w14:paraId="57922E4B" w14:textId="77777777" w:rsidR="008E558B" w:rsidRDefault="001F6BB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tep 3: server.js</w:t>
      </w:r>
    </w:p>
    <w:p w14:paraId="4E746292" w14:textId="1E06DE79" w:rsidR="001F6BB5" w:rsidRDefault="008E558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E488D8D" wp14:editId="18EF4101">
            <wp:extent cx="5731510" cy="2186940"/>
            <wp:effectExtent l="0" t="0" r="0" b="0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178AA" w14:textId="4FCEC7C8" w:rsidR="008E558B" w:rsidRDefault="008E558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AD31C12" w14:textId="1FE8C545" w:rsidR="008E558B" w:rsidRDefault="008E558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FE49CAB" w14:textId="405B133A" w:rsidR="008E558B" w:rsidRDefault="008E558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0FD8060" w14:textId="1832905C" w:rsidR="008E558B" w:rsidRDefault="008E558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6D8D6B6" w14:textId="27B1FFCA" w:rsidR="008E558B" w:rsidRDefault="008E558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2AEA752" w14:textId="3155E4CF" w:rsidR="008E558B" w:rsidRDefault="008E558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737A1F4" w14:textId="3C4CF5CB" w:rsidR="008E558B" w:rsidRDefault="008E558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F7E32A7" w14:textId="77777777" w:rsidR="008E558B" w:rsidRDefault="008E558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26B5411" w14:textId="77777777" w:rsidR="001F6BB5" w:rsidRDefault="001F6BB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F680B6B" w14:textId="7EEF42D0" w:rsidR="001F6BB5" w:rsidRDefault="001F6BB5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F6BB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Step 4: </w:t>
      </w:r>
      <w:r w:rsidR="008E558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Create </w:t>
      </w:r>
      <w:r w:rsidRPr="001F6BB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“ </w:t>
      </w:r>
      <w:r w:rsidRPr="001F6BB5">
        <w:rPr>
          <w:rFonts w:ascii="Roboto" w:hAnsi="Roboto"/>
          <w:b/>
          <w:bCs/>
          <w:color w:val="000000" w:themeColor="text1"/>
          <w:shd w:val="clear" w:color="auto" w:fill="FFFFFF"/>
        </w:rPr>
        <w:t>"loanDbContext.js</w:t>
      </w:r>
      <w:r w:rsidRPr="001F6BB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”</w:t>
      </w:r>
    </w:p>
    <w:p w14:paraId="7CDC08BE" w14:textId="152503AE" w:rsidR="001F6BB5" w:rsidRDefault="008E558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480AD48C" wp14:editId="35BE785E">
            <wp:extent cx="5731510" cy="3042920"/>
            <wp:effectExtent l="0" t="0" r="0" b="508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64BE8" w14:textId="671C8E5B" w:rsidR="001F6BB5" w:rsidRDefault="001F6BB5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CFA56FD" w14:textId="7B8DDD45" w:rsidR="001F6BB5" w:rsidRDefault="008E558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0C6EAD16" wp14:editId="66F1AB66">
            <wp:extent cx="5731510" cy="2177415"/>
            <wp:effectExtent l="0" t="0" r="0" b="0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63ECF" w14:textId="60496688" w:rsidR="001F6BB5" w:rsidRDefault="001F6BB5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AEF609F" w14:textId="060760D7" w:rsidR="008E558B" w:rsidRDefault="008E558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41AC30A" w14:textId="71B9338B" w:rsidR="008E558B" w:rsidRDefault="008E558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8FB3E53" w14:textId="0992E679" w:rsidR="008E558B" w:rsidRDefault="008E558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3A06E25" w14:textId="1CAE7881" w:rsidR="008E558B" w:rsidRDefault="008E558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C51B863" w14:textId="161BB1C4" w:rsidR="008E558B" w:rsidRDefault="008E558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F7F7329" w14:textId="1771C643" w:rsidR="008E558B" w:rsidRDefault="008E558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2CFAE11" w14:textId="74557EB7" w:rsidR="008E558B" w:rsidRDefault="008E558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E3C528A" w14:textId="4B374E86" w:rsidR="008E558B" w:rsidRDefault="008E558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3CC5514" w14:textId="77777777" w:rsidR="008E558B" w:rsidRDefault="008E558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3A65655" w14:textId="6A37158E" w:rsidR="001F6BB5" w:rsidRDefault="001F6BB5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Step 5: loanController.js</w:t>
      </w:r>
    </w:p>
    <w:p w14:paraId="5E42D010" w14:textId="77777777" w:rsidR="001F6BB5" w:rsidRDefault="001F6BB5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57CCAF2" w14:textId="0DA96E93" w:rsidR="001F6BB5" w:rsidRDefault="001F6BB5" w:rsidP="001F6B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nController.js:</w:t>
      </w:r>
      <w:r w:rsidR="008E558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803A63D" wp14:editId="4EEDA6DD">
            <wp:extent cx="5731510" cy="3028950"/>
            <wp:effectExtent l="0" t="0" r="0" b="6350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2659B" w14:textId="2B859F56" w:rsidR="001F6BB5" w:rsidRDefault="008E558B" w:rsidP="001F6B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3E77EA" wp14:editId="6B879FB2">
            <wp:extent cx="5731510" cy="3462020"/>
            <wp:effectExtent l="0" t="0" r="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04064" w14:textId="051D1205" w:rsidR="001F6BB5" w:rsidRDefault="008E558B" w:rsidP="001F6B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0CB4BAC" wp14:editId="2A21565B">
            <wp:extent cx="5731510" cy="2456180"/>
            <wp:effectExtent l="0" t="0" r="0" b="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8EA8F" w14:textId="77777777" w:rsidR="008E558B" w:rsidRDefault="008E558B" w:rsidP="001F6BB5">
      <w:pPr>
        <w:rPr>
          <w:rFonts w:ascii="Times New Roman" w:hAnsi="Times New Roman" w:cs="Times New Roman"/>
          <w:sz w:val="24"/>
          <w:szCs w:val="24"/>
        </w:rPr>
      </w:pPr>
    </w:p>
    <w:p w14:paraId="486FFFCE" w14:textId="77777777" w:rsidR="00DC59F2" w:rsidRDefault="001F6BB5" w:rsidP="001F6BB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tep 6: a</w:t>
      </w:r>
      <w:r w:rsidR="008E558B">
        <w:rPr>
          <w:rFonts w:ascii="Times New Roman" w:hAnsi="Times New Roman" w:cs="Times New Roman"/>
          <w:b/>
          <w:bCs/>
          <w:sz w:val="24"/>
          <w:szCs w:val="24"/>
        </w:rPr>
        <w:t>pp.js</w:t>
      </w:r>
    </w:p>
    <w:p w14:paraId="3CE2C3F0" w14:textId="03289F32" w:rsidR="001F6BB5" w:rsidRDefault="008E558B" w:rsidP="001F6BB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613F091" wp14:editId="5B0FAB04">
            <wp:extent cx="5731510" cy="2649855"/>
            <wp:effectExtent l="0" t="0" r="0" b="444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0BFBF" w14:textId="17D1E84B" w:rsidR="001F6BB5" w:rsidRDefault="001F6BB5" w:rsidP="001F6BB5">
      <w:pPr>
        <w:rPr>
          <w:rFonts w:ascii="Times New Roman" w:hAnsi="Times New Roman" w:cs="Times New Roman"/>
          <w:sz w:val="24"/>
          <w:szCs w:val="24"/>
        </w:rPr>
      </w:pPr>
    </w:p>
    <w:p w14:paraId="6AC94FA6" w14:textId="3C929991" w:rsidR="008E558B" w:rsidRDefault="008E558B" w:rsidP="001F6BB5">
      <w:pPr>
        <w:rPr>
          <w:rFonts w:ascii="Times New Roman" w:hAnsi="Times New Roman" w:cs="Times New Roman"/>
          <w:sz w:val="24"/>
          <w:szCs w:val="24"/>
        </w:rPr>
      </w:pPr>
    </w:p>
    <w:p w14:paraId="5F1A13EF" w14:textId="067BA3E0" w:rsidR="008E558B" w:rsidRDefault="008E558B" w:rsidP="001F6BB5">
      <w:pPr>
        <w:rPr>
          <w:rFonts w:ascii="Times New Roman" w:hAnsi="Times New Roman" w:cs="Times New Roman"/>
          <w:sz w:val="24"/>
          <w:szCs w:val="24"/>
        </w:rPr>
      </w:pPr>
    </w:p>
    <w:p w14:paraId="504A7901" w14:textId="5410F0C8" w:rsidR="008E558B" w:rsidRDefault="008E558B" w:rsidP="001F6BB5">
      <w:pPr>
        <w:rPr>
          <w:rFonts w:ascii="Times New Roman" w:hAnsi="Times New Roman" w:cs="Times New Roman"/>
          <w:sz w:val="24"/>
          <w:szCs w:val="24"/>
        </w:rPr>
      </w:pPr>
    </w:p>
    <w:p w14:paraId="28F20532" w14:textId="67BE0F27" w:rsidR="008E558B" w:rsidRDefault="008E558B" w:rsidP="001F6BB5">
      <w:pPr>
        <w:rPr>
          <w:rFonts w:ascii="Times New Roman" w:hAnsi="Times New Roman" w:cs="Times New Roman"/>
          <w:sz w:val="24"/>
          <w:szCs w:val="24"/>
        </w:rPr>
      </w:pPr>
    </w:p>
    <w:p w14:paraId="015829A8" w14:textId="2E42C762" w:rsidR="008E558B" w:rsidRDefault="008E558B" w:rsidP="001F6BB5">
      <w:pPr>
        <w:rPr>
          <w:rFonts w:ascii="Times New Roman" w:hAnsi="Times New Roman" w:cs="Times New Roman"/>
          <w:sz w:val="24"/>
          <w:szCs w:val="24"/>
        </w:rPr>
      </w:pPr>
    </w:p>
    <w:p w14:paraId="52E7BAAA" w14:textId="1EF0FCB7" w:rsidR="008E558B" w:rsidRDefault="008E558B" w:rsidP="001F6BB5">
      <w:pPr>
        <w:rPr>
          <w:rFonts w:ascii="Times New Roman" w:hAnsi="Times New Roman" w:cs="Times New Roman"/>
          <w:sz w:val="24"/>
          <w:szCs w:val="24"/>
        </w:rPr>
      </w:pPr>
    </w:p>
    <w:p w14:paraId="1E1BB852" w14:textId="287AF257" w:rsidR="008E558B" w:rsidRDefault="008E558B" w:rsidP="001F6BB5">
      <w:pPr>
        <w:rPr>
          <w:rFonts w:ascii="Times New Roman" w:hAnsi="Times New Roman" w:cs="Times New Roman"/>
          <w:sz w:val="24"/>
          <w:szCs w:val="24"/>
        </w:rPr>
      </w:pPr>
    </w:p>
    <w:p w14:paraId="0FAFB133" w14:textId="622DB0D7" w:rsidR="008E558B" w:rsidRDefault="008E558B" w:rsidP="001F6BB5">
      <w:pPr>
        <w:rPr>
          <w:rFonts w:ascii="Times New Roman" w:hAnsi="Times New Roman" w:cs="Times New Roman"/>
          <w:sz w:val="24"/>
          <w:szCs w:val="24"/>
        </w:rPr>
      </w:pPr>
    </w:p>
    <w:p w14:paraId="7EE6BCA7" w14:textId="77777777" w:rsidR="008E558B" w:rsidRDefault="008E558B" w:rsidP="001F6BB5">
      <w:pPr>
        <w:rPr>
          <w:rFonts w:ascii="Times New Roman" w:hAnsi="Times New Roman" w:cs="Times New Roman"/>
          <w:sz w:val="24"/>
          <w:szCs w:val="24"/>
        </w:rPr>
      </w:pPr>
    </w:p>
    <w:p w14:paraId="50E41CA0" w14:textId="7F007327" w:rsidR="001F6BB5" w:rsidRDefault="003974BF" w:rsidP="001F6BB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Executing the project</w:t>
      </w:r>
      <w:r w:rsidR="001F6BB5" w:rsidRPr="001F6BB5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2017099" w14:textId="77777777" w:rsidR="003974BF" w:rsidRDefault="003974BF" w:rsidP="001F6B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de server.js:</w:t>
      </w:r>
    </w:p>
    <w:p w14:paraId="22A693C7" w14:textId="77777777" w:rsidR="003974BF" w:rsidRDefault="003974BF" w:rsidP="001F6B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 running on port 3000</w:t>
      </w:r>
    </w:p>
    <w:p w14:paraId="6E9B4938" w14:textId="41B39D4E" w:rsidR="004928E0" w:rsidRPr="004928E0" w:rsidRDefault="003974BF" w:rsidP="001F6B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AC9647" wp14:editId="28ABBF6D">
            <wp:extent cx="5731510" cy="2118995"/>
            <wp:effectExtent l="0" t="0" r="0" b="1905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1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7232A" w14:textId="4FECE922" w:rsidR="004928E0" w:rsidRDefault="004928E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DEB925D" w14:textId="3E70957F" w:rsidR="00E258B2" w:rsidRDefault="004928E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tabase connection </w:t>
      </w:r>
      <w:r w:rsidR="00E258B2">
        <w:rPr>
          <w:rFonts w:ascii="Times New Roman" w:hAnsi="Times New Roman" w:cs="Times New Roman"/>
          <w:color w:val="000000" w:themeColor="text1"/>
          <w:sz w:val="24"/>
          <w:szCs w:val="24"/>
        </w:rPr>
        <w:t>along with connection string:</w:t>
      </w:r>
    </w:p>
    <w:p w14:paraId="4EB8A640" w14:textId="58BE0C52" w:rsidR="004928E0" w:rsidRDefault="00E258B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47E8E2A4" wp14:editId="2E89937A">
            <wp:extent cx="5731510" cy="3386455"/>
            <wp:effectExtent l="0" t="0" r="0" b="4445"/>
            <wp:docPr id="41" name="Picture 4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ex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8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BED66" w14:textId="0023F9B0" w:rsidR="004928E0" w:rsidRDefault="004928E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2E9286" w14:textId="38B82AB9" w:rsidR="00E258B2" w:rsidRDefault="00E258B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4BCFCE" w14:textId="536FC815" w:rsidR="00E258B2" w:rsidRDefault="00E258B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25BBAF4" w14:textId="141FD6A5" w:rsidR="00E258B2" w:rsidRDefault="00E258B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47A2DAB" w14:textId="7E36CCAA" w:rsidR="00E258B2" w:rsidRDefault="00E258B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75683E8" w14:textId="77777777" w:rsidR="00E258B2" w:rsidRDefault="00E258B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539AB27" w14:textId="7C3E06FD" w:rsidR="004928E0" w:rsidRDefault="004928E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Ad</w:t>
      </w:r>
      <w:r w:rsidR="00E258B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 test loan data to postman:</w:t>
      </w:r>
      <w:r w:rsidR="00E258B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6E1C057A" wp14:editId="05467DAB">
            <wp:extent cx="5731510" cy="3092450"/>
            <wp:effectExtent l="0" t="0" r="0" b="6350"/>
            <wp:docPr id="42" name="Picture 4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, email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44FE8" w14:textId="5DAA674C" w:rsidR="004928E0" w:rsidRDefault="004928E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467D66E" w14:textId="3AF37264" w:rsidR="004928E0" w:rsidRDefault="00DC59F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Posting </w:t>
      </w:r>
      <w:r w:rsidR="004928E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5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loan data:</w:t>
      </w:r>
    </w:p>
    <w:p w14:paraId="602874E9" w14:textId="291EEF09" w:rsidR="004928E0" w:rsidRDefault="00DC59F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2CC6420A" wp14:editId="4FCA90B9">
            <wp:extent cx="5731510" cy="2598420"/>
            <wp:effectExtent l="0" t="0" r="0" b="5080"/>
            <wp:docPr id="44" name="Picture 4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, email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50057" w14:textId="77777777" w:rsidR="00DC59F2" w:rsidRDefault="00DC59F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2249BD9" w14:textId="1554A991" w:rsidR="00D7007B" w:rsidRDefault="00D7007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BCDFEB2" w14:textId="0F82778D" w:rsidR="00D7007B" w:rsidRDefault="00D7007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27282B0" w14:textId="458043A6" w:rsidR="00DC59F2" w:rsidRDefault="00DC59F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77454E9F" wp14:editId="7E735A96">
            <wp:extent cx="5731510" cy="3243580"/>
            <wp:effectExtent l="0" t="0" r="0" b="0"/>
            <wp:docPr id="45" name="Picture 4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, email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49436" w14:textId="2B36D454" w:rsidR="008F4472" w:rsidRDefault="008F447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87D4AC5" w14:textId="5235429D" w:rsidR="008F4472" w:rsidRDefault="00DC59F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37E73EA6" wp14:editId="4F172200">
            <wp:extent cx="5731510" cy="3028950"/>
            <wp:effectExtent l="0" t="0" r="0" b="6350"/>
            <wp:docPr id="46" name="Picture 4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, email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95195" w14:textId="77CBA515" w:rsidR="00DC59F2" w:rsidRDefault="00DC59F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A88FC4E" w14:textId="544428E8" w:rsidR="00DC59F2" w:rsidRDefault="00DC59F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5E22DB0" w14:textId="60FF97DF" w:rsidR="00DC59F2" w:rsidRDefault="00DC59F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872252C" w14:textId="5E08D6AF" w:rsidR="00DC59F2" w:rsidRDefault="00DC59F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420DF47" w14:textId="4C226941" w:rsidR="00DC59F2" w:rsidRDefault="00DC59F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F2CC0DF" w14:textId="52F0182E" w:rsidR="00DC59F2" w:rsidRDefault="00DC59F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FDC8F80" w14:textId="77777777" w:rsidR="00DC59F2" w:rsidRDefault="00DC59F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7D4D3D5" w14:textId="0C3E24FD" w:rsidR="008F4472" w:rsidRDefault="00DC59F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Display the documents:</w:t>
      </w:r>
    </w:p>
    <w:p w14:paraId="6551FE86" w14:textId="158AB89F" w:rsidR="008F4472" w:rsidRDefault="00DC59F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5D95D25" wp14:editId="44C1FA30">
            <wp:extent cx="5731510" cy="3001010"/>
            <wp:effectExtent l="0" t="0" r="0" b="0"/>
            <wp:docPr id="47" name="Picture 4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application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1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2DFDF" w14:textId="271D839F" w:rsidR="008F4472" w:rsidRDefault="00DC59F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218D426F" wp14:editId="5DDA9F48">
            <wp:extent cx="5731510" cy="3076575"/>
            <wp:effectExtent l="0" t="0" r="0" b="0"/>
            <wp:docPr id="48" name="Picture 4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, email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F24E8" w14:textId="77777777" w:rsidR="00DC59F2" w:rsidRDefault="00DC59F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012CCDD" w14:textId="6C49F8B3" w:rsidR="008F4472" w:rsidRDefault="008F447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CD6D0A1" w14:textId="7A065A05" w:rsidR="008F4472" w:rsidRDefault="00DC59F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60B8796F" wp14:editId="1EB551B8">
            <wp:extent cx="5731510" cy="3096895"/>
            <wp:effectExtent l="0" t="0" r="0" b="1905"/>
            <wp:docPr id="49" name="Picture 4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, email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47E13" w14:textId="334562F0" w:rsidR="008F4472" w:rsidRDefault="008F447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6DA09C" w14:textId="705D3061" w:rsidR="00DC59F2" w:rsidRDefault="008F4472"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et</w:t>
      </w:r>
      <w:r w:rsidR="00DC59F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the values from the </w:t>
      </w:r>
      <w:proofErr w:type="spellStart"/>
      <w:r w:rsidR="00DC59F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url</w:t>
      </w:r>
      <w:proofErr w:type="spellEnd"/>
      <w:r w:rsidR="00DC59F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in browser:</w:t>
      </w:r>
      <w:r w:rsidRPr="008F4472">
        <w:t xml:space="preserve"> </w:t>
      </w:r>
    </w:p>
    <w:p w14:paraId="557AE97B" w14:textId="34932134" w:rsidR="008F4472" w:rsidRPr="008F4472" w:rsidRDefault="008F447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447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http://localhost:3000/api/v1/loans</w:t>
      </w:r>
    </w:p>
    <w:p w14:paraId="55639DE2" w14:textId="3A7570EE" w:rsidR="008F4472" w:rsidRDefault="00DC59F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467A35A6" wp14:editId="22410CC2">
            <wp:extent cx="5731510" cy="1118235"/>
            <wp:effectExtent l="0" t="0" r="0" b="0"/>
            <wp:docPr id="50" name="Picture 5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ext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1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64707" w14:textId="7A61B1EC" w:rsidR="008F4472" w:rsidRDefault="008F447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Updating the value of JSON object using PUT:</w:t>
      </w:r>
    </w:p>
    <w:p w14:paraId="46DDC34E" w14:textId="70DC84F6" w:rsidR="008F4472" w:rsidRDefault="00DC59F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365F67BF" wp14:editId="12893D3C">
            <wp:extent cx="5731510" cy="3099435"/>
            <wp:effectExtent l="0" t="0" r="0" b="0"/>
            <wp:docPr id="51" name="Picture 5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, application, email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BED25" w14:textId="49EE923F" w:rsidR="008F4472" w:rsidRDefault="00DC59F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Checking for change in the data:</w:t>
      </w:r>
    </w:p>
    <w:p w14:paraId="4A49A5A0" w14:textId="4AC5B87B" w:rsidR="008F4472" w:rsidRDefault="00DC59F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2C7E639E" wp14:editId="5E4C5460">
            <wp:extent cx="5731510" cy="2574925"/>
            <wp:effectExtent l="0" t="0" r="0" b="3175"/>
            <wp:docPr id="52" name="Picture 5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text, application, email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A2901" w14:textId="0E540AD1" w:rsidR="008F4472" w:rsidRDefault="008F447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elet</w:t>
      </w:r>
      <w:r w:rsidR="00DC59F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g a user using id:</w:t>
      </w:r>
    </w:p>
    <w:p w14:paraId="492FA83A" w14:textId="025790BC" w:rsidR="00DC59F2" w:rsidRDefault="00DC59F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Let us delete our updated user Anthony Davis</w:t>
      </w:r>
    </w:p>
    <w:p w14:paraId="745836E3" w14:textId="1F0218F1" w:rsidR="00DC59F2" w:rsidRDefault="00DC59F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567038F" wp14:editId="0467D925">
            <wp:extent cx="5731510" cy="1752600"/>
            <wp:effectExtent l="0" t="0" r="0" b="0"/>
            <wp:docPr id="53" name="Picture 5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application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7228A" w14:textId="3CC288C9" w:rsidR="008F4472" w:rsidRPr="00DC59F2" w:rsidRDefault="00DC59F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hecking if the customer is deleted form the database</w:t>
      </w:r>
    </w:p>
    <w:p w14:paraId="25160B7B" w14:textId="2E5161FB" w:rsidR="00E221D6" w:rsidRPr="00DC59F2" w:rsidRDefault="00DC59F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We can see the customer is deleted and we have 4 entries in the database instead of 5</w:t>
      </w:r>
    </w:p>
    <w:p w14:paraId="68BC836D" w14:textId="14B4296E" w:rsidR="00E221D6" w:rsidRDefault="00DC59F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78C4AA6" wp14:editId="010B8306">
            <wp:extent cx="5281469" cy="2736112"/>
            <wp:effectExtent l="0" t="0" r="1905" b="0"/>
            <wp:docPr id="54" name="Picture 5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, email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5764" cy="2759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221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NDU1NzA0tzQyMzdT0lEKTi0uzszPAykwrAUAHP8hrCwAAAA="/>
  </w:docVars>
  <w:rsids>
    <w:rsidRoot w:val="00E35E45"/>
    <w:rsid w:val="00134AC0"/>
    <w:rsid w:val="001F6BB5"/>
    <w:rsid w:val="003974BF"/>
    <w:rsid w:val="004928E0"/>
    <w:rsid w:val="005C1713"/>
    <w:rsid w:val="00852FB6"/>
    <w:rsid w:val="008E558B"/>
    <w:rsid w:val="008F4472"/>
    <w:rsid w:val="00B97212"/>
    <w:rsid w:val="00D7007B"/>
    <w:rsid w:val="00DC59F2"/>
    <w:rsid w:val="00DF289B"/>
    <w:rsid w:val="00E221D6"/>
    <w:rsid w:val="00E258B2"/>
    <w:rsid w:val="00E35E45"/>
    <w:rsid w:val="00E85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50915"/>
  <w15:chartTrackingRefBased/>
  <w15:docId w15:val="{5725C89C-F6BE-4807-98A8-6002EA92F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AC0"/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3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Mrunaal</dc:creator>
  <cp:keywords/>
  <dc:description/>
  <cp:lastModifiedBy>Jyoshna Priya Buddhi (Student)</cp:lastModifiedBy>
  <cp:revision>3</cp:revision>
  <dcterms:created xsi:type="dcterms:W3CDTF">2022-10-23T10:46:00Z</dcterms:created>
  <dcterms:modified xsi:type="dcterms:W3CDTF">2022-10-24T03:23:00Z</dcterms:modified>
</cp:coreProperties>
</file>